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0C6F" w:rsidRPr="004E2C66" w:rsidRDefault="00680C6F" w:rsidP="00680C6F">
      <w:pPr>
        <w:ind w:left="6804" w:right="140"/>
        <w:jc w:val="right"/>
        <w:rPr>
          <w:b/>
          <w:lang w:val="ru-RU"/>
        </w:rPr>
      </w:pPr>
      <w:r w:rsidRPr="004E2C66">
        <w:rPr>
          <w:b/>
        </w:rPr>
        <w:t xml:space="preserve">Додаток </w:t>
      </w:r>
      <w:r w:rsidRPr="004E2C66">
        <w:rPr>
          <w:b/>
          <w:lang w:val="ru-RU"/>
        </w:rPr>
        <w:t>1</w:t>
      </w:r>
      <w:r w:rsidRPr="004E2C66">
        <w:rPr>
          <w:b/>
        </w:rPr>
        <w:t>.</w:t>
      </w:r>
      <w:r w:rsidR="00120226">
        <w:rPr>
          <w:b/>
          <w:lang w:val="ru-RU"/>
        </w:rPr>
        <w:t>1</w:t>
      </w:r>
    </w:p>
    <w:p w:rsidR="00680C6F" w:rsidRPr="004E2C66" w:rsidRDefault="00680C6F" w:rsidP="00680C6F">
      <w:pPr>
        <w:ind w:left="6096" w:right="140"/>
        <w:jc w:val="right"/>
        <w:rPr>
          <w:b/>
        </w:rPr>
      </w:pPr>
      <w:r w:rsidRPr="004E2C66">
        <w:rPr>
          <w:b/>
        </w:rPr>
        <w:t>до тендерної документації</w:t>
      </w:r>
    </w:p>
    <w:p w:rsidR="0019229B" w:rsidRPr="004E2C66" w:rsidRDefault="0019229B" w:rsidP="0019229B">
      <w:pPr>
        <w:spacing w:after="120"/>
        <w:jc w:val="center"/>
        <w:rPr>
          <w:bCs/>
          <w:color w:val="000000" w:themeColor="text1"/>
          <w:sz w:val="20"/>
          <w:szCs w:val="20"/>
        </w:rPr>
      </w:pPr>
      <w:r w:rsidRPr="004E2C66">
        <w:rPr>
          <w:b/>
          <w:noProof/>
          <w:color w:val="000000" w:themeColor="text1"/>
          <w:sz w:val="18"/>
          <w:szCs w:val="18"/>
        </w:rPr>
        <w:t xml:space="preserve">- - - - - - - - - - - - - - - - - - - - - - - - - - - - - - - - - - - - </w:t>
      </w:r>
      <w:r w:rsidRPr="004E2C66">
        <w:rPr>
          <w:color w:val="000000" w:themeColor="text1"/>
          <w:sz w:val="18"/>
          <w:szCs w:val="20"/>
        </w:rPr>
        <w:t xml:space="preserve">початок форми </w:t>
      </w:r>
      <w:r w:rsidRPr="004E2C66">
        <w:rPr>
          <w:b/>
          <w:noProof/>
          <w:color w:val="000000" w:themeColor="text1"/>
          <w:sz w:val="18"/>
          <w:szCs w:val="18"/>
        </w:rPr>
        <w:t>- - - - - - - - - - - - - - - - - - - - - - - - - - - - - - - - - - - - -</w:t>
      </w:r>
    </w:p>
    <w:p w:rsidR="00E834DC" w:rsidRPr="004E2C66" w:rsidRDefault="00E834DC" w:rsidP="00E834DC">
      <w:pPr>
        <w:jc w:val="center"/>
        <w:rPr>
          <w:b/>
        </w:rPr>
      </w:pPr>
      <w:r w:rsidRPr="004E2C66">
        <w:rPr>
          <w:b/>
        </w:rPr>
        <w:t>ГАРАНТІЙНИЙ ЛИСТ</w:t>
      </w:r>
    </w:p>
    <w:p w:rsidR="00E834DC" w:rsidRPr="004E2C66" w:rsidRDefault="00E834DC" w:rsidP="00E834DC">
      <w:pPr>
        <w:rPr>
          <w:lang w:val="ru-RU"/>
        </w:rPr>
      </w:pPr>
    </w:p>
    <w:p w:rsidR="0046493E" w:rsidRPr="0046154D" w:rsidRDefault="0046493E" w:rsidP="0046493E">
      <w:pPr>
        <w:spacing w:after="120"/>
        <w:jc w:val="center"/>
        <w:rPr>
          <w:bCs/>
          <w:color w:val="000000" w:themeColor="text1"/>
          <w:sz w:val="20"/>
          <w:szCs w:val="20"/>
        </w:rPr>
      </w:pPr>
      <w:r w:rsidRPr="0046154D">
        <w:rPr>
          <w:b/>
          <w:noProof/>
          <w:color w:val="000000" w:themeColor="text1"/>
          <w:sz w:val="18"/>
          <w:szCs w:val="18"/>
        </w:rPr>
        <w:t>- - - - - - -</w:t>
      </w:r>
    </w:p>
    <w:p w:rsidR="0046493E" w:rsidRPr="0046154D" w:rsidRDefault="0046493E" w:rsidP="0046493E">
      <w:pPr>
        <w:jc w:val="center"/>
        <w:rPr>
          <w:b/>
        </w:rPr>
      </w:pPr>
      <w:r w:rsidRPr="0046154D">
        <w:rPr>
          <w:b/>
        </w:rPr>
        <w:t>ГАРАНТІЙНИЙ ЛИСТ</w:t>
      </w:r>
    </w:p>
    <w:p w:rsidR="0046493E" w:rsidRPr="0046154D" w:rsidRDefault="0046493E" w:rsidP="0046493E">
      <w:pPr>
        <w:rPr>
          <w:lang w:val="ru-RU"/>
        </w:rPr>
      </w:pPr>
    </w:p>
    <w:p w:rsidR="0046493E" w:rsidRPr="0046154D" w:rsidRDefault="0046493E" w:rsidP="0046493E">
      <w:pPr>
        <w:spacing w:after="120"/>
        <w:jc w:val="both"/>
        <w:rPr>
          <w:color w:val="000000" w:themeColor="text1"/>
        </w:rPr>
      </w:pPr>
      <w:r w:rsidRPr="0046154D">
        <w:rPr>
          <w:color w:val="000000" w:themeColor="text1"/>
        </w:rPr>
        <w:t>Учасник ____________________</w:t>
      </w:r>
      <w:r w:rsidRPr="0046154D">
        <w:rPr>
          <w:color w:val="000000" w:themeColor="text1"/>
          <w:vertAlign w:val="superscript"/>
        </w:rPr>
        <w:t>1</w:t>
      </w:r>
      <w:r w:rsidRPr="0046154D">
        <w:rPr>
          <w:color w:val="000000" w:themeColor="text1"/>
        </w:rPr>
        <w:t xml:space="preserve"> гарантує, що запропоновані товари:</w:t>
      </w:r>
    </w:p>
    <w:tbl>
      <w:tblPr>
        <w:tblStyle w:val="af2"/>
        <w:tblpPr w:leftFromText="180" w:rightFromText="180" w:vertAnchor="text" w:horzAnchor="margin" w:tblpY="82"/>
        <w:tblW w:w="9674" w:type="dxa"/>
        <w:tblLook w:val="04A0" w:firstRow="1" w:lastRow="0" w:firstColumn="1" w:lastColumn="0" w:noHBand="0" w:noVBand="1"/>
      </w:tblPr>
      <w:tblGrid>
        <w:gridCol w:w="1413"/>
        <w:gridCol w:w="850"/>
        <w:gridCol w:w="4395"/>
        <w:gridCol w:w="1559"/>
        <w:gridCol w:w="1457"/>
      </w:tblGrid>
      <w:tr w:rsidR="0046493E" w:rsidRPr="0046154D" w:rsidTr="00491273">
        <w:trPr>
          <w:trHeight w:val="416"/>
        </w:trPr>
        <w:tc>
          <w:tcPr>
            <w:tcW w:w="1413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b/>
                <w:sz w:val="18"/>
                <w:szCs w:val="18"/>
              </w:rPr>
            </w:pPr>
            <w:r w:rsidRPr="0046154D">
              <w:rPr>
                <w:b/>
                <w:sz w:val="18"/>
                <w:szCs w:val="18"/>
              </w:rPr>
              <w:t xml:space="preserve">№ позиції згідно </w:t>
            </w:r>
            <w:r w:rsidRPr="0046154D">
              <w:rPr>
                <w:b/>
                <w:color w:val="000000" w:themeColor="text1"/>
                <w:sz w:val="18"/>
                <w:szCs w:val="18"/>
              </w:rPr>
              <w:t xml:space="preserve"> Додатку </w:t>
            </w:r>
            <w:r>
              <w:rPr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</w:tcPr>
          <w:p w:rsidR="0046493E" w:rsidRPr="0046154D" w:rsidRDefault="0046493E" w:rsidP="00491273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 w:rsidRPr="0046154D">
              <w:rPr>
                <w:b/>
                <w:sz w:val="18"/>
                <w:szCs w:val="18"/>
              </w:rPr>
              <w:t>Кіль-кість</w:t>
            </w:r>
          </w:p>
        </w:tc>
        <w:tc>
          <w:tcPr>
            <w:tcW w:w="4395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b/>
                <w:sz w:val="18"/>
                <w:szCs w:val="18"/>
              </w:rPr>
            </w:pPr>
            <w:r w:rsidRPr="0046154D">
              <w:rPr>
                <w:b/>
                <w:sz w:val="18"/>
                <w:szCs w:val="18"/>
              </w:rPr>
              <w:t>Повна назва</w:t>
            </w:r>
            <w:r w:rsidRPr="0046154D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559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b/>
                <w:sz w:val="18"/>
                <w:szCs w:val="18"/>
                <w:vertAlign w:val="superscript"/>
              </w:rPr>
            </w:pPr>
            <w:r w:rsidRPr="0046154D">
              <w:rPr>
                <w:b/>
                <w:sz w:val="18"/>
                <w:szCs w:val="18"/>
              </w:rPr>
              <w:t>Виробник</w:t>
            </w:r>
            <w:r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457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b/>
                <w:sz w:val="18"/>
                <w:szCs w:val="18"/>
                <w:vertAlign w:val="superscript"/>
              </w:rPr>
            </w:pPr>
            <w:r w:rsidRPr="0046154D">
              <w:rPr>
                <w:b/>
                <w:sz w:val="18"/>
                <w:szCs w:val="18"/>
              </w:rPr>
              <w:t>Країна виробництва</w:t>
            </w:r>
            <w:r w:rsidR="00B31124" w:rsidRPr="00B31124">
              <w:rPr>
                <w:b/>
                <w:sz w:val="18"/>
                <w:szCs w:val="18"/>
                <w:vertAlign w:val="superscript"/>
              </w:rPr>
              <w:t>6</w:t>
            </w:r>
          </w:p>
        </w:tc>
      </w:tr>
      <w:tr w:rsidR="0046493E" w:rsidRPr="0046154D" w:rsidTr="00491273">
        <w:trPr>
          <w:trHeight w:val="414"/>
        </w:trPr>
        <w:tc>
          <w:tcPr>
            <w:tcW w:w="1413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  <w:r w:rsidRPr="0046154D">
              <w:rPr>
                <w:sz w:val="22"/>
                <w:szCs w:val="22"/>
              </w:rPr>
              <w:t>Позиція 1</w:t>
            </w:r>
          </w:p>
        </w:tc>
        <w:tc>
          <w:tcPr>
            <w:tcW w:w="850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395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457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46493E" w:rsidRPr="0046154D" w:rsidTr="00491273">
        <w:trPr>
          <w:trHeight w:val="414"/>
        </w:trPr>
        <w:tc>
          <w:tcPr>
            <w:tcW w:w="1413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  <w:r w:rsidRPr="0046154D">
              <w:rPr>
                <w:sz w:val="22"/>
                <w:szCs w:val="22"/>
              </w:rPr>
              <w:t>…</w:t>
            </w:r>
          </w:p>
        </w:tc>
        <w:tc>
          <w:tcPr>
            <w:tcW w:w="850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395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457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46493E" w:rsidRPr="0046154D" w:rsidTr="00491273">
        <w:trPr>
          <w:trHeight w:val="414"/>
        </w:trPr>
        <w:tc>
          <w:tcPr>
            <w:tcW w:w="1413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</w:t>
            </w:r>
          </w:p>
        </w:tc>
        <w:tc>
          <w:tcPr>
            <w:tcW w:w="850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395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457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46493E" w:rsidRPr="0046154D" w:rsidTr="00491273">
        <w:trPr>
          <w:trHeight w:val="414"/>
        </w:trPr>
        <w:tc>
          <w:tcPr>
            <w:tcW w:w="1413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395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1457" w:type="dxa"/>
            <w:vAlign w:val="center"/>
          </w:tcPr>
          <w:p w:rsidR="0046493E" w:rsidRPr="0046154D" w:rsidRDefault="0046493E" w:rsidP="00491273">
            <w:pPr>
              <w:spacing w:before="40" w:after="40"/>
              <w:rPr>
                <w:sz w:val="22"/>
                <w:szCs w:val="22"/>
              </w:rPr>
            </w:pPr>
          </w:p>
        </w:tc>
      </w:tr>
    </w:tbl>
    <w:p w:rsidR="0046493E" w:rsidRPr="0046154D" w:rsidRDefault="0046493E" w:rsidP="0046493E">
      <w:pPr>
        <w:pStyle w:val="af5"/>
        <w:spacing w:before="240" w:after="120" w:line="240" w:lineRule="auto"/>
        <w:ind w:left="0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46154D">
        <w:rPr>
          <w:rFonts w:ascii="Times New Roman" w:hAnsi="Times New Roman"/>
          <w:color w:val="000000" w:themeColor="text1"/>
          <w:sz w:val="24"/>
          <w:szCs w:val="24"/>
        </w:rPr>
        <w:t xml:space="preserve">відповідають технічним вимогам, якісним та кількісним характеристикам, викладеним замовником в Додатку 1 </w:t>
      </w:r>
      <w:r w:rsidRPr="00ED4E3F">
        <w:rPr>
          <w:rFonts w:ascii="Times New Roman" w:hAnsi="Times New Roman"/>
          <w:color w:val="000000" w:themeColor="text1"/>
          <w:sz w:val="24"/>
          <w:szCs w:val="24"/>
        </w:rPr>
        <w:t xml:space="preserve">до </w:t>
      </w:r>
      <w:r w:rsidRPr="00273567">
        <w:rPr>
          <w:rFonts w:ascii="Times New Roman" w:hAnsi="Times New Roman"/>
          <w:color w:val="000000" w:themeColor="text1"/>
          <w:sz w:val="24"/>
          <w:szCs w:val="24"/>
        </w:rPr>
        <w:t>тендерної документації</w:t>
      </w:r>
      <w:r w:rsidRPr="0046154D">
        <w:rPr>
          <w:rFonts w:ascii="Times New Roman" w:hAnsi="Times New Roman"/>
          <w:color w:val="000000" w:themeColor="text1"/>
          <w:sz w:val="24"/>
          <w:szCs w:val="24"/>
        </w:rPr>
        <w:t>, відповідно до оголошення UA-______________________________</w:t>
      </w:r>
      <w:r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4</w:t>
      </w:r>
      <w:r w:rsidRPr="0046154D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46493E" w:rsidRPr="0046154D" w:rsidRDefault="0046493E" w:rsidP="0046493E">
      <w:pPr>
        <w:shd w:val="clear" w:color="auto" w:fill="FFFFFF"/>
        <w:spacing w:line="360" w:lineRule="auto"/>
        <w:ind w:right="1"/>
        <w:rPr>
          <w:b/>
          <w:color w:val="000000" w:themeColor="text1"/>
          <w:vertAlign w:val="superscript"/>
          <w:lang w:val="ru-RU"/>
        </w:rPr>
      </w:pPr>
      <w:bookmarkStart w:id="0" w:name="_GoBack"/>
      <w:bookmarkEnd w:id="0"/>
      <w:r w:rsidRPr="0046154D">
        <w:rPr>
          <w:b/>
          <w:color w:val="000000" w:themeColor="text1"/>
          <w:lang w:val="ru-RU"/>
        </w:rPr>
        <w:t>____________________________</w:t>
      </w:r>
      <w:r w:rsidRPr="0046154D">
        <w:rPr>
          <w:b/>
          <w:color w:val="000000" w:themeColor="text1"/>
          <w:vertAlign w:val="superscript"/>
        </w:rPr>
        <w:t xml:space="preserve"> </w:t>
      </w:r>
      <w:r>
        <w:rPr>
          <w:color w:val="000000" w:themeColor="text1"/>
          <w:vertAlign w:val="superscript"/>
          <w:lang w:val="ru-RU"/>
        </w:rPr>
        <w:t>5</w:t>
      </w:r>
    </w:p>
    <w:p w:rsidR="001A317F" w:rsidRPr="007E6ECB" w:rsidRDefault="0019229B" w:rsidP="0019229B">
      <w:pPr>
        <w:shd w:val="clear" w:color="auto" w:fill="FFFFFF"/>
        <w:spacing w:line="360" w:lineRule="auto"/>
        <w:ind w:right="1"/>
        <w:jc w:val="center"/>
        <w:rPr>
          <w:b/>
          <w:color w:val="000000" w:themeColor="text1"/>
          <w:sz w:val="20"/>
          <w:szCs w:val="20"/>
        </w:rPr>
      </w:pPr>
      <w:r w:rsidRPr="00CC0ABA">
        <w:rPr>
          <w:b/>
          <w:noProof/>
          <w:color w:val="000000" w:themeColor="text1"/>
          <w:sz w:val="18"/>
          <w:szCs w:val="18"/>
        </w:rPr>
        <w:t xml:space="preserve">- </w:t>
      </w:r>
      <w:r>
        <w:rPr>
          <w:b/>
          <w:noProof/>
          <w:color w:val="000000" w:themeColor="text1"/>
          <w:sz w:val="18"/>
          <w:szCs w:val="18"/>
        </w:rPr>
        <w:t xml:space="preserve">- - - </w:t>
      </w:r>
      <w:r w:rsidRPr="00CC0ABA">
        <w:rPr>
          <w:b/>
          <w:noProof/>
          <w:color w:val="000000" w:themeColor="text1"/>
          <w:sz w:val="18"/>
          <w:szCs w:val="18"/>
        </w:rPr>
        <w:t xml:space="preserve">- - - - - - - - - - - - - - - - - - - - - - - - - -  - - - - - - - </w:t>
      </w:r>
      <w:r w:rsidRPr="00CC0ABA">
        <w:rPr>
          <w:color w:val="000000" w:themeColor="text1"/>
          <w:sz w:val="18"/>
          <w:szCs w:val="18"/>
        </w:rPr>
        <w:t xml:space="preserve">закінчення форми </w:t>
      </w:r>
      <w:r w:rsidRPr="00CC0ABA">
        <w:rPr>
          <w:b/>
          <w:noProof/>
          <w:color w:val="000000" w:themeColor="text1"/>
          <w:sz w:val="18"/>
          <w:szCs w:val="18"/>
        </w:rPr>
        <w:t>- - - - - - - - - - - - - - - - - - - - - - - - - - - - - - - - -</w:t>
      </w:r>
      <w:r>
        <w:rPr>
          <w:b/>
          <w:noProof/>
          <w:color w:val="000000" w:themeColor="text1"/>
          <w:sz w:val="18"/>
          <w:szCs w:val="18"/>
        </w:rPr>
        <w:t xml:space="preserve"> </w:t>
      </w:r>
      <w:r w:rsidRPr="00CC0ABA">
        <w:rPr>
          <w:b/>
          <w:noProof/>
          <w:color w:val="000000" w:themeColor="text1"/>
          <w:sz w:val="18"/>
          <w:szCs w:val="18"/>
        </w:rPr>
        <w:t>- - - -</w:t>
      </w:r>
    </w:p>
    <w:p w:rsidR="0046493E" w:rsidRPr="00120226" w:rsidRDefault="001A317F" w:rsidP="0046493E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  <w:r w:rsidRPr="00120226">
        <w:rPr>
          <w:color w:val="000000" w:themeColor="text1"/>
          <w:sz w:val="20"/>
          <w:szCs w:val="22"/>
          <w:vertAlign w:val="superscript"/>
        </w:rPr>
        <w:t>1</w:t>
      </w:r>
      <w:r w:rsidR="0076587D" w:rsidRPr="00120226">
        <w:rPr>
          <w:color w:val="000000" w:themeColor="text1"/>
          <w:sz w:val="20"/>
          <w:szCs w:val="22"/>
        </w:rPr>
        <w:t>-</w:t>
      </w:r>
      <w:r w:rsidRPr="00120226">
        <w:rPr>
          <w:i/>
          <w:color w:val="000000" w:themeColor="text1"/>
          <w:sz w:val="20"/>
          <w:szCs w:val="22"/>
        </w:rPr>
        <w:t> </w:t>
      </w:r>
      <w:r w:rsidR="00FB03DC" w:rsidRPr="00120226">
        <w:rPr>
          <w:i/>
          <w:color w:val="000000" w:themeColor="text1"/>
          <w:sz w:val="20"/>
          <w:szCs w:val="22"/>
        </w:rPr>
        <w:tab/>
      </w:r>
      <w:r w:rsidR="0046493E" w:rsidRPr="00120226">
        <w:rPr>
          <w:color w:val="000000" w:themeColor="text1"/>
          <w:sz w:val="20"/>
          <w:szCs w:val="22"/>
        </w:rPr>
        <w:t>-</w:t>
      </w:r>
      <w:r w:rsidR="0046493E" w:rsidRPr="00120226">
        <w:rPr>
          <w:i/>
          <w:color w:val="000000" w:themeColor="text1"/>
          <w:sz w:val="20"/>
          <w:szCs w:val="22"/>
        </w:rPr>
        <w:t> </w:t>
      </w:r>
      <w:r w:rsidR="0046493E" w:rsidRPr="00120226">
        <w:rPr>
          <w:i/>
          <w:color w:val="000000" w:themeColor="text1"/>
          <w:sz w:val="20"/>
          <w:szCs w:val="22"/>
        </w:rPr>
        <w:tab/>
        <w:t>Зазначається повна або скорочена назва учасника.</w:t>
      </w:r>
    </w:p>
    <w:p w:rsidR="0046493E" w:rsidRPr="00120226" w:rsidRDefault="0046493E" w:rsidP="0046493E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  <w:r w:rsidRPr="00120226">
        <w:rPr>
          <w:iCs/>
          <w:sz w:val="20"/>
          <w:szCs w:val="22"/>
          <w:vertAlign w:val="superscript"/>
        </w:rPr>
        <w:t>2</w:t>
      </w:r>
      <w:r w:rsidRPr="00120226">
        <w:rPr>
          <w:iCs/>
          <w:sz w:val="20"/>
          <w:szCs w:val="22"/>
        </w:rPr>
        <w:t>-</w:t>
      </w:r>
      <w:r w:rsidRPr="00120226">
        <w:rPr>
          <w:iCs/>
          <w:sz w:val="20"/>
          <w:szCs w:val="22"/>
        </w:rPr>
        <w:tab/>
      </w:r>
      <w:r w:rsidRPr="00120226">
        <w:rPr>
          <w:i/>
          <w:color w:val="000000" w:themeColor="text1"/>
          <w:sz w:val="20"/>
          <w:szCs w:val="22"/>
        </w:rPr>
        <w:t>Повна назва товару у відповідності до документації та/або сертифікату, що буде надано при поставці.</w:t>
      </w:r>
    </w:p>
    <w:p w:rsidR="0046493E" w:rsidRPr="00120226" w:rsidRDefault="0046493E" w:rsidP="0046493E">
      <w:pPr>
        <w:shd w:val="clear" w:color="auto" w:fill="FFFFFF"/>
        <w:spacing w:after="120"/>
        <w:ind w:left="284" w:right="1" w:hanging="284"/>
        <w:jc w:val="both"/>
        <w:rPr>
          <w:i/>
          <w:sz w:val="20"/>
          <w:szCs w:val="22"/>
        </w:rPr>
      </w:pPr>
      <w:r w:rsidRPr="00120226">
        <w:rPr>
          <w:color w:val="000000" w:themeColor="text1"/>
          <w:sz w:val="20"/>
          <w:szCs w:val="22"/>
          <w:vertAlign w:val="superscript"/>
        </w:rPr>
        <w:t>3</w:t>
      </w:r>
      <w:r w:rsidRPr="00120226">
        <w:rPr>
          <w:color w:val="000000" w:themeColor="text1"/>
          <w:sz w:val="20"/>
          <w:szCs w:val="22"/>
        </w:rPr>
        <w:t>-</w:t>
      </w:r>
      <w:r w:rsidRPr="00120226">
        <w:rPr>
          <w:i/>
          <w:color w:val="000000" w:themeColor="text1"/>
          <w:sz w:val="20"/>
          <w:szCs w:val="22"/>
        </w:rPr>
        <w:t> </w:t>
      </w:r>
      <w:r w:rsidRPr="00120226">
        <w:rPr>
          <w:i/>
          <w:color w:val="000000" w:themeColor="text1"/>
          <w:sz w:val="20"/>
          <w:szCs w:val="22"/>
        </w:rPr>
        <w:tab/>
        <w:t xml:space="preserve">Під Виробником слід розуміти підприємство-виробник або об’єднання підприємств під одною юридичною особою (корпорація або група, або аналогічне об’єднання). В колонці «Виробник» в одній клітинці дозволяється вказати тільки одну назву Виробника. </w:t>
      </w:r>
    </w:p>
    <w:p w:rsidR="0046493E" w:rsidRPr="00120226" w:rsidRDefault="0046493E" w:rsidP="0046493E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  <w:r w:rsidRPr="00120226">
        <w:rPr>
          <w:color w:val="000000" w:themeColor="text1"/>
          <w:sz w:val="20"/>
          <w:szCs w:val="22"/>
          <w:vertAlign w:val="superscript"/>
        </w:rPr>
        <w:t>4</w:t>
      </w:r>
      <w:r w:rsidRPr="00120226">
        <w:rPr>
          <w:color w:val="000000" w:themeColor="text1"/>
          <w:sz w:val="20"/>
          <w:szCs w:val="22"/>
        </w:rPr>
        <w:t>-</w:t>
      </w:r>
      <w:r w:rsidRPr="00120226">
        <w:rPr>
          <w:i/>
          <w:color w:val="000000" w:themeColor="text1"/>
          <w:sz w:val="20"/>
          <w:szCs w:val="22"/>
        </w:rPr>
        <w:t> </w:t>
      </w:r>
      <w:r w:rsidRPr="00120226">
        <w:rPr>
          <w:i/>
          <w:color w:val="000000" w:themeColor="text1"/>
          <w:sz w:val="20"/>
          <w:szCs w:val="22"/>
        </w:rPr>
        <w:tab/>
        <w:t>Зазначається ідентифікатор закупівлі.</w:t>
      </w:r>
    </w:p>
    <w:p w:rsidR="0046493E" w:rsidRPr="00120226" w:rsidRDefault="0046493E" w:rsidP="0046493E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  <w:r w:rsidRPr="00120226">
        <w:rPr>
          <w:color w:val="000000" w:themeColor="text1"/>
          <w:sz w:val="20"/>
          <w:szCs w:val="22"/>
          <w:vertAlign w:val="superscript"/>
        </w:rPr>
        <w:t>5</w:t>
      </w:r>
      <w:r w:rsidRPr="00120226">
        <w:rPr>
          <w:color w:val="000000" w:themeColor="text1"/>
          <w:sz w:val="20"/>
          <w:szCs w:val="22"/>
        </w:rPr>
        <w:t>-</w:t>
      </w:r>
      <w:r w:rsidRPr="00120226">
        <w:rPr>
          <w:color w:val="000000" w:themeColor="text1"/>
          <w:sz w:val="20"/>
          <w:szCs w:val="22"/>
        </w:rPr>
        <w:tab/>
      </w:r>
      <w:r w:rsidRPr="00120226">
        <w:rPr>
          <w:i/>
          <w:color w:val="000000" w:themeColor="text1"/>
          <w:sz w:val="20"/>
          <w:szCs w:val="22"/>
        </w:rPr>
        <w:t>Посада, прізвище, ініціали, підпис керівника чи уповноваженої особи учасника.</w:t>
      </w:r>
    </w:p>
    <w:p w:rsidR="00B31124" w:rsidRPr="00120226" w:rsidRDefault="00B31124" w:rsidP="00B31124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  <w:r w:rsidRPr="00120226">
        <w:rPr>
          <w:color w:val="000000" w:themeColor="text1"/>
          <w:sz w:val="20"/>
          <w:szCs w:val="22"/>
          <w:vertAlign w:val="superscript"/>
        </w:rPr>
        <w:t>6-</w:t>
      </w:r>
      <w:r w:rsidRPr="00120226">
        <w:rPr>
          <w:i/>
          <w:color w:val="000000" w:themeColor="text1"/>
          <w:sz w:val="20"/>
          <w:szCs w:val="22"/>
        </w:rPr>
        <w:t xml:space="preserve"> Замовникам забороняється здійснювати публічні закупівлі товарів, робіт і послуг у громадян 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осійської </w:t>
      </w:r>
      <w:r w:rsidR="004F15C9" w:rsidRPr="00120226">
        <w:rPr>
          <w:i/>
          <w:color w:val="000000" w:themeColor="text1"/>
          <w:sz w:val="20"/>
          <w:szCs w:val="22"/>
        </w:rPr>
        <w:t>ф</w:t>
      </w:r>
      <w:r w:rsidRPr="00120226">
        <w:rPr>
          <w:i/>
          <w:color w:val="000000" w:themeColor="text1"/>
          <w:sz w:val="20"/>
          <w:szCs w:val="22"/>
        </w:rPr>
        <w:t>едерації/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еспубліки </w:t>
      </w:r>
      <w:proofErr w:type="spellStart"/>
      <w:r w:rsidR="004F15C9" w:rsidRPr="00120226">
        <w:rPr>
          <w:i/>
          <w:color w:val="000000" w:themeColor="text1"/>
          <w:sz w:val="20"/>
          <w:szCs w:val="22"/>
        </w:rPr>
        <w:t>б</w:t>
      </w:r>
      <w:r w:rsidRPr="00120226">
        <w:rPr>
          <w:i/>
          <w:color w:val="000000" w:themeColor="text1"/>
          <w:sz w:val="20"/>
          <w:szCs w:val="22"/>
        </w:rPr>
        <w:t>ілорусь</w:t>
      </w:r>
      <w:proofErr w:type="spellEnd"/>
      <w:r w:rsidRPr="00120226">
        <w:rPr>
          <w:i/>
          <w:color w:val="000000" w:themeColor="text1"/>
          <w:sz w:val="20"/>
          <w:szCs w:val="22"/>
        </w:rPr>
        <w:t xml:space="preserve"> (крім тих, що проживають на території України на законних підставах); юридичних осіб, утворених та зареєстрованих відповідно до законодавства 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осійської </w:t>
      </w:r>
      <w:r w:rsidR="004F15C9" w:rsidRPr="00120226">
        <w:rPr>
          <w:i/>
          <w:color w:val="000000" w:themeColor="text1"/>
          <w:sz w:val="20"/>
          <w:szCs w:val="22"/>
        </w:rPr>
        <w:t>ф</w:t>
      </w:r>
      <w:r w:rsidRPr="00120226">
        <w:rPr>
          <w:i/>
          <w:color w:val="000000" w:themeColor="text1"/>
          <w:sz w:val="20"/>
          <w:szCs w:val="22"/>
        </w:rPr>
        <w:t>едерації/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еспубліки </w:t>
      </w:r>
      <w:proofErr w:type="spellStart"/>
      <w:r w:rsidR="004F15C9" w:rsidRPr="00120226">
        <w:rPr>
          <w:i/>
          <w:color w:val="000000" w:themeColor="text1"/>
          <w:sz w:val="20"/>
          <w:szCs w:val="22"/>
        </w:rPr>
        <w:t>б</w:t>
      </w:r>
      <w:r w:rsidRPr="00120226">
        <w:rPr>
          <w:i/>
          <w:color w:val="000000" w:themeColor="text1"/>
          <w:sz w:val="20"/>
          <w:szCs w:val="22"/>
        </w:rPr>
        <w:t>ілорусь</w:t>
      </w:r>
      <w:proofErr w:type="spellEnd"/>
      <w:r w:rsidRPr="00120226">
        <w:rPr>
          <w:i/>
          <w:color w:val="000000" w:themeColor="text1"/>
          <w:sz w:val="20"/>
          <w:szCs w:val="22"/>
        </w:rPr>
        <w:t xml:space="preserve">; юридичних осіб, утворених та зареєстрованих відповідно до законодавства України, кінцевим </w:t>
      </w:r>
      <w:proofErr w:type="spellStart"/>
      <w:r w:rsidRPr="00120226">
        <w:rPr>
          <w:i/>
          <w:color w:val="000000" w:themeColor="text1"/>
          <w:sz w:val="20"/>
          <w:szCs w:val="22"/>
        </w:rPr>
        <w:t>бенефіціарним</w:t>
      </w:r>
      <w:proofErr w:type="spellEnd"/>
      <w:r w:rsidRPr="00120226">
        <w:rPr>
          <w:i/>
          <w:color w:val="000000" w:themeColor="text1"/>
          <w:sz w:val="20"/>
          <w:szCs w:val="22"/>
        </w:rPr>
        <w:t xml:space="preserve"> власником, членом або учасником (акціонером), що має частку в статутному капіталі 10 і більше відсотків (далі - активи), якої є 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осійська </w:t>
      </w:r>
      <w:r w:rsidR="004F15C9" w:rsidRPr="00120226">
        <w:rPr>
          <w:i/>
          <w:color w:val="000000" w:themeColor="text1"/>
          <w:sz w:val="20"/>
          <w:szCs w:val="22"/>
        </w:rPr>
        <w:t>ф</w:t>
      </w:r>
      <w:r w:rsidRPr="00120226">
        <w:rPr>
          <w:i/>
          <w:color w:val="000000" w:themeColor="text1"/>
          <w:sz w:val="20"/>
          <w:szCs w:val="22"/>
        </w:rPr>
        <w:t>едерація/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еспубліка </w:t>
      </w:r>
      <w:proofErr w:type="spellStart"/>
      <w:r w:rsidR="004F15C9" w:rsidRPr="00120226">
        <w:rPr>
          <w:i/>
          <w:color w:val="000000" w:themeColor="text1"/>
          <w:sz w:val="20"/>
          <w:szCs w:val="22"/>
        </w:rPr>
        <w:t>б</w:t>
      </w:r>
      <w:r w:rsidRPr="00120226">
        <w:rPr>
          <w:i/>
          <w:color w:val="000000" w:themeColor="text1"/>
          <w:sz w:val="20"/>
          <w:szCs w:val="22"/>
        </w:rPr>
        <w:t>ілорусь</w:t>
      </w:r>
      <w:proofErr w:type="spellEnd"/>
      <w:r w:rsidRPr="00120226">
        <w:rPr>
          <w:i/>
          <w:color w:val="000000" w:themeColor="text1"/>
          <w:sz w:val="20"/>
          <w:szCs w:val="22"/>
        </w:rPr>
        <w:t xml:space="preserve">, громадянин 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осійської </w:t>
      </w:r>
      <w:r w:rsidR="004F15C9" w:rsidRPr="00120226">
        <w:rPr>
          <w:i/>
          <w:color w:val="000000" w:themeColor="text1"/>
          <w:sz w:val="20"/>
          <w:szCs w:val="22"/>
        </w:rPr>
        <w:t>ф</w:t>
      </w:r>
      <w:r w:rsidRPr="00120226">
        <w:rPr>
          <w:i/>
          <w:color w:val="000000" w:themeColor="text1"/>
          <w:sz w:val="20"/>
          <w:szCs w:val="22"/>
        </w:rPr>
        <w:t>едерації/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еспубліки </w:t>
      </w:r>
      <w:proofErr w:type="spellStart"/>
      <w:r w:rsidR="004F15C9" w:rsidRPr="00120226">
        <w:rPr>
          <w:i/>
          <w:color w:val="000000" w:themeColor="text1"/>
          <w:sz w:val="20"/>
          <w:szCs w:val="22"/>
        </w:rPr>
        <w:t>б</w:t>
      </w:r>
      <w:r w:rsidRPr="00120226">
        <w:rPr>
          <w:i/>
          <w:color w:val="000000" w:themeColor="text1"/>
          <w:sz w:val="20"/>
          <w:szCs w:val="22"/>
        </w:rPr>
        <w:t>ілорусь</w:t>
      </w:r>
      <w:proofErr w:type="spellEnd"/>
      <w:r w:rsidRPr="00120226">
        <w:rPr>
          <w:i/>
          <w:color w:val="000000" w:themeColor="text1"/>
          <w:sz w:val="20"/>
          <w:szCs w:val="22"/>
        </w:rPr>
        <w:t xml:space="preserve"> (крім тих, що проживають на території України на законних підставах), </w:t>
      </w:r>
      <w:r w:rsidRPr="00120226">
        <w:rPr>
          <w:i/>
          <w:color w:val="000000" w:themeColor="text1"/>
          <w:sz w:val="20"/>
          <w:szCs w:val="22"/>
        </w:rPr>
        <w:lastRenderedPageBreak/>
        <w:t xml:space="preserve">або юридичних осіб, утворених та зареєстрованих відповідно до законодавства 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осійської </w:t>
      </w:r>
      <w:r w:rsidR="004F15C9" w:rsidRPr="00120226">
        <w:rPr>
          <w:i/>
          <w:color w:val="000000" w:themeColor="text1"/>
          <w:sz w:val="20"/>
          <w:szCs w:val="22"/>
        </w:rPr>
        <w:t>ф</w:t>
      </w:r>
      <w:r w:rsidRPr="00120226">
        <w:rPr>
          <w:i/>
          <w:color w:val="000000" w:themeColor="text1"/>
          <w:sz w:val="20"/>
          <w:szCs w:val="22"/>
        </w:rPr>
        <w:t>едерації/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еспубліки </w:t>
      </w:r>
      <w:proofErr w:type="spellStart"/>
      <w:r w:rsidR="004F15C9" w:rsidRPr="00120226">
        <w:rPr>
          <w:i/>
          <w:color w:val="000000" w:themeColor="text1"/>
          <w:sz w:val="20"/>
          <w:szCs w:val="22"/>
        </w:rPr>
        <w:t>б</w:t>
      </w:r>
      <w:r w:rsidRPr="00120226">
        <w:rPr>
          <w:i/>
          <w:color w:val="000000" w:themeColor="text1"/>
          <w:sz w:val="20"/>
          <w:szCs w:val="22"/>
        </w:rPr>
        <w:t>ілорусь</w:t>
      </w:r>
      <w:proofErr w:type="spellEnd"/>
      <w:r w:rsidRPr="00120226">
        <w:rPr>
          <w:i/>
          <w:color w:val="000000" w:themeColor="text1"/>
          <w:sz w:val="20"/>
          <w:szCs w:val="22"/>
        </w:rPr>
        <w:t>, крім випадків коли активи в установленому законодавством порядку передані в управління Національному агентству з питань виявлення, розшуку та управління активами, одержаними від корупційних та інших злочинів;</w:t>
      </w:r>
    </w:p>
    <w:p w:rsidR="00B31124" w:rsidRPr="00120226" w:rsidRDefault="00B31124" w:rsidP="00B31124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  <w:r w:rsidRPr="00120226">
        <w:rPr>
          <w:i/>
          <w:color w:val="000000" w:themeColor="text1"/>
          <w:sz w:val="20"/>
          <w:szCs w:val="22"/>
        </w:rPr>
        <w:t xml:space="preserve">     Замовникам забороняється здійснювати публічні закупівлі товарів походженням з 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осійської </w:t>
      </w:r>
      <w:r w:rsidR="004F15C9" w:rsidRPr="00120226">
        <w:rPr>
          <w:i/>
          <w:color w:val="000000" w:themeColor="text1"/>
          <w:sz w:val="20"/>
          <w:szCs w:val="22"/>
        </w:rPr>
        <w:t>ф</w:t>
      </w:r>
      <w:r w:rsidRPr="00120226">
        <w:rPr>
          <w:i/>
          <w:color w:val="000000" w:themeColor="text1"/>
          <w:sz w:val="20"/>
          <w:szCs w:val="22"/>
        </w:rPr>
        <w:t>едерації/</w:t>
      </w:r>
      <w:r w:rsidR="004F15C9" w:rsidRPr="00120226">
        <w:rPr>
          <w:i/>
          <w:color w:val="000000" w:themeColor="text1"/>
          <w:sz w:val="20"/>
          <w:szCs w:val="22"/>
        </w:rPr>
        <w:t>р</w:t>
      </w:r>
      <w:r w:rsidRPr="00120226">
        <w:rPr>
          <w:i/>
          <w:color w:val="000000" w:themeColor="text1"/>
          <w:sz w:val="20"/>
          <w:szCs w:val="22"/>
        </w:rPr>
        <w:t xml:space="preserve">еспубліки </w:t>
      </w:r>
      <w:proofErr w:type="spellStart"/>
      <w:r w:rsidR="004F15C9" w:rsidRPr="00120226">
        <w:rPr>
          <w:i/>
          <w:color w:val="000000" w:themeColor="text1"/>
          <w:sz w:val="20"/>
          <w:szCs w:val="22"/>
        </w:rPr>
        <w:t>б</w:t>
      </w:r>
      <w:r w:rsidRPr="00120226">
        <w:rPr>
          <w:i/>
          <w:color w:val="000000" w:themeColor="text1"/>
          <w:sz w:val="20"/>
          <w:szCs w:val="22"/>
        </w:rPr>
        <w:t>ілорусь</w:t>
      </w:r>
      <w:proofErr w:type="spellEnd"/>
      <w:r w:rsidRPr="00120226">
        <w:rPr>
          <w:i/>
          <w:color w:val="000000" w:themeColor="text1"/>
          <w:sz w:val="20"/>
          <w:szCs w:val="22"/>
        </w:rPr>
        <w:t>, за винятком товарів, необхідних для ремонту та обслуговування товарів, придбаних до набрання чинності цією постановою.</w:t>
      </w:r>
    </w:p>
    <w:p w:rsidR="0046493E" w:rsidRPr="00120226" w:rsidRDefault="0046493E" w:rsidP="0046493E">
      <w:pPr>
        <w:shd w:val="clear" w:color="auto" w:fill="FFFFFF"/>
        <w:spacing w:after="120"/>
        <w:ind w:left="284" w:right="1" w:hanging="284"/>
        <w:jc w:val="both"/>
        <w:rPr>
          <w:i/>
          <w:color w:val="000000" w:themeColor="text1"/>
          <w:sz w:val="20"/>
          <w:szCs w:val="22"/>
        </w:rPr>
      </w:pPr>
    </w:p>
    <w:p w:rsidR="0046493E" w:rsidRPr="00120226" w:rsidRDefault="0046493E" w:rsidP="0046493E">
      <w:pPr>
        <w:widowControl w:val="0"/>
        <w:autoSpaceDE w:val="0"/>
        <w:autoSpaceDN w:val="0"/>
        <w:adjustRightInd w:val="0"/>
        <w:spacing w:after="120"/>
        <w:jc w:val="both"/>
        <w:rPr>
          <w:i/>
          <w:color w:val="000000"/>
          <w:sz w:val="20"/>
          <w:szCs w:val="22"/>
        </w:rPr>
      </w:pPr>
      <w:r w:rsidRPr="00120226">
        <w:rPr>
          <w:i/>
          <w:color w:val="000000"/>
          <w:sz w:val="20"/>
          <w:szCs w:val="22"/>
        </w:rPr>
        <w:t xml:space="preserve">У клітинках таблиці обов’язково зазначити кількість, модель, назву, країну виробництва та назву виробника для кожної позиції запропонованого товару. </w:t>
      </w:r>
    </w:p>
    <w:p w:rsidR="0046493E" w:rsidRPr="00120226" w:rsidRDefault="0046493E" w:rsidP="0046493E">
      <w:pPr>
        <w:widowControl w:val="0"/>
        <w:autoSpaceDE w:val="0"/>
        <w:autoSpaceDN w:val="0"/>
        <w:adjustRightInd w:val="0"/>
        <w:spacing w:after="120"/>
        <w:jc w:val="both"/>
        <w:rPr>
          <w:i/>
          <w:color w:val="000000"/>
          <w:sz w:val="20"/>
          <w:szCs w:val="22"/>
        </w:rPr>
      </w:pPr>
      <w:r w:rsidRPr="00120226">
        <w:rPr>
          <w:i/>
          <w:color w:val="000000"/>
          <w:sz w:val="20"/>
          <w:szCs w:val="22"/>
        </w:rPr>
        <w:t>Замовник залишає за собою право перевірити достовірність інформації, наданої в ГАРАНТІЙНОМУ ЛИСТІ або відповідність запропонованого товару технічним, якісним та кількісним характеристикам, викладеним замовником в Додатку 1 до тендерної документації, в тому числі шляхом надсилання запитів виробникам запропонованої продукції, органам з перевірки/експертизи/оцінки/сертифікації/тощо, що уповноважені здійснювати перевірку/експертизу/оцінку/сертифікацію/тощо, згідно з чинним законодавством.</w:t>
      </w:r>
    </w:p>
    <w:p w:rsidR="00DF5E9E" w:rsidRDefault="00DF5E9E" w:rsidP="0046493E">
      <w:pPr>
        <w:shd w:val="clear" w:color="auto" w:fill="FFFFFF"/>
        <w:spacing w:line="360" w:lineRule="auto"/>
        <w:ind w:left="284" w:right="1" w:hanging="284"/>
        <w:contextualSpacing/>
        <w:jc w:val="both"/>
        <w:rPr>
          <w:i/>
          <w:color w:val="000000"/>
          <w:sz w:val="22"/>
          <w:szCs w:val="22"/>
        </w:rPr>
      </w:pPr>
    </w:p>
    <w:p w:rsidR="00DF5E9E" w:rsidRPr="005733F8" w:rsidRDefault="00DF5E9E" w:rsidP="00FB03DC">
      <w:pPr>
        <w:widowControl w:val="0"/>
        <w:autoSpaceDE w:val="0"/>
        <w:autoSpaceDN w:val="0"/>
        <w:adjustRightInd w:val="0"/>
        <w:spacing w:after="120" w:line="228" w:lineRule="auto"/>
        <w:jc w:val="both"/>
        <w:rPr>
          <w:i/>
          <w:color w:val="000000"/>
          <w:sz w:val="22"/>
          <w:szCs w:val="22"/>
        </w:rPr>
      </w:pPr>
    </w:p>
    <w:sectPr w:rsidR="00DF5E9E" w:rsidRPr="005733F8" w:rsidSect="00120226">
      <w:footerReference w:type="even" r:id="rId8"/>
      <w:footerReference w:type="default" r:id="rId9"/>
      <w:pgSz w:w="11906" w:h="16838"/>
      <w:pgMar w:top="567" w:right="851" w:bottom="567" w:left="1418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CBC" w:rsidRDefault="00F86CBC">
      <w:r>
        <w:separator/>
      </w:r>
    </w:p>
  </w:endnote>
  <w:endnote w:type="continuationSeparator" w:id="0">
    <w:p w:rsidR="00F86CBC" w:rsidRDefault="00F86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F91329" w:rsidRDefault="00F91329">
    <w:pPr>
      <w:pStyle w:val="a7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CBC" w:rsidRDefault="00F86CBC">
      <w:r>
        <w:separator/>
      </w:r>
    </w:p>
  </w:footnote>
  <w:footnote w:type="continuationSeparator" w:id="0">
    <w:p w:rsidR="00F86CBC" w:rsidRDefault="00F86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5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0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0"/>
  </w:num>
  <w:num w:numId="7">
    <w:abstractNumId w:val="19"/>
  </w:num>
  <w:num w:numId="8">
    <w:abstractNumId w:val="18"/>
  </w:num>
  <w:num w:numId="9">
    <w:abstractNumId w:val="25"/>
  </w:num>
  <w:num w:numId="10">
    <w:abstractNumId w:val="16"/>
  </w:num>
  <w:num w:numId="11">
    <w:abstractNumId w:val="2"/>
  </w:num>
  <w:num w:numId="12">
    <w:abstractNumId w:val="14"/>
  </w:num>
  <w:num w:numId="13">
    <w:abstractNumId w:val="15"/>
  </w:num>
  <w:num w:numId="14">
    <w:abstractNumId w:val="10"/>
  </w:num>
  <w:num w:numId="15">
    <w:abstractNumId w:val="5"/>
  </w:num>
  <w:num w:numId="16">
    <w:abstractNumId w:val="3"/>
  </w:num>
  <w:num w:numId="17">
    <w:abstractNumId w:val="24"/>
  </w:num>
  <w:num w:numId="18">
    <w:abstractNumId w:val="11"/>
  </w:num>
  <w:num w:numId="19">
    <w:abstractNumId w:val="23"/>
  </w:num>
  <w:num w:numId="20">
    <w:abstractNumId w:val="28"/>
  </w:num>
  <w:num w:numId="21">
    <w:abstractNumId w:val="6"/>
  </w:num>
  <w:num w:numId="22">
    <w:abstractNumId w:val="22"/>
  </w:num>
  <w:num w:numId="23">
    <w:abstractNumId w:val="17"/>
  </w:num>
  <w:num w:numId="24">
    <w:abstractNumId w:val="21"/>
  </w:num>
  <w:num w:numId="25">
    <w:abstractNumId w:val="1"/>
  </w:num>
  <w:num w:numId="26">
    <w:abstractNumId w:val="8"/>
  </w:num>
  <w:num w:numId="27">
    <w:abstractNumId w:val="12"/>
  </w:num>
  <w:num w:numId="28">
    <w:abstractNumId w:val="27"/>
  </w:num>
  <w:num w:numId="29">
    <w:abstractNumId w:val="7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D6D"/>
    <w:rsid w:val="00055E76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A130D"/>
    <w:rsid w:val="000A1C7D"/>
    <w:rsid w:val="000A1F36"/>
    <w:rsid w:val="000A2147"/>
    <w:rsid w:val="000A2A8A"/>
    <w:rsid w:val="000A2FAB"/>
    <w:rsid w:val="000A3E4E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9D1"/>
    <w:rsid w:val="000F5AAE"/>
    <w:rsid w:val="000F6B25"/>
    <w:rsid w:val="000F7128"/>
    <w:rsid w:val="000F77A9"/>
    <w:rsid w:val="001013EC"/>
    <w:rsid w:val="001034ED"/>
    <w:rsid w:val="00104837"/>
    <w:rsid w:val="001048B2"/>
    <w:rsid w:val="00104EB5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0226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5E"/>
    <w:rsid w:val="001333F4"/>
    <w:rsid w:val="001336A9"/>
    <w:rsid w:val="001337C8"/>
    <w:rsid w:val="00133D7A"/>
    <w:rsid w:val="00134F55"/>
    <w:rsid w:val="00135043"/>
    <w:rsid w:val="0013525A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318C"/>
    <w:rsid w:val="001B3B72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2F7F"/>
    <w:rsid w:val="001E3245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647"/>
    <w:rsid w:val="00206D91"/>
    <w:rsid w:val="00206E8B"/>
    <w:rsid w:val="002074F7"/>
    <w:rsid w:val="0021173B"/>
    <w:rsid w:val="00211BE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30AEC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627BE"/>
    <w:rsid w:val="00263C15"/>
    <w:rsid w:val="0026410A"/>
    <w:rsid w:val="00264F50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4675"/>
    <w:rsid w:val="00295778"/>
    <w:rsid w:val="002A0D49"/>
    <w:rsid w:val="002A1BDF"/>
    <w:rsid w:val="002A2F36"/>
    <w:rsid w:val="002A3D08"/>
    <w:rsid w:val="002A42C8"/>
    <w:rsid w:val="002A544C"/>
    <w:rsid w:val="002A78B6"/>
    <w:rsid w:val="002B09EF"/>
    <w:rsid w:val="002B0A2A"/>
    <w:rsid w:val="002B1039"/>
    <w:rsid w:val="002B2C45"/>
    <w:rsid w:val="002B5AA2"/>
    <w:rsid w:val="002B5C94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935"/>
    <w:rsid w:val="002D3774"/>
    <w:rsid w:val="002D574C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F18"/>
    <w:rsid w:val="0030224D"/>
    <w:rsid w:val="003022ED"/>
    <w:rsid w:val="00305BF4"/>
    <w:rsid w:val="003061E2"/>
    <w:rsid w:val="00310742"/>
    <w:rsid w:val="0031108D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6A5A"/>
    <w:rsid w:val="003577F4"/>
    <w:rsid w:val="0036071D"/>
    <w:rsid w:val="00360E4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C89"/>
    <w:rsid w:val="003B4688"/>
    <w:rsid w:val="003B646D"/>
    <w:rsid w:val="003B6571"/>
    <w:rsid w:val="003B6861"/>
    <w:rsid w:val="003B74A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C1C"/>
    <w:rsid w:val="00403EA8"/>
    <w:rsid w:val="0040458A"/>
    <w:rsid w:val="00406ADF"/>
    <w:rsid w:val="00406B83"/>
    <w:rsid w:val="00406CE0"/>
    <w:rsid w:val="00407A35"/>
    <w:rsid w:val="004103C3"/>
    <w:rsid w:val="00410B88"/>
    <w:rsid w:val="00410E69"/>
    <w:rsid w:val="00411F78"/>
    <w:rsid w:val="00412457"/>
    <w:rsid w:val="00412F3C"/>
    <w:rsid w:val="00413C38"/>
    <w:rsid w:val="00414880"/>
    <w:rsid w:val="00415484"/>
    <w:rsid w:val="00416411"/>
    <w:rsid w:val="004169AC"/>
    <w:rsid w:val="004177FF"/>
    <w:rsid w:val="004179D8"/>
    <w:rsid w:val="0042106B"/>
    <w:rsid w:val="004217A8"/>
    <w:rsid w:val="0042342C"/>
    <w:rsid w:val="00423E61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63A1"/>
    <w:rsid w:val="00457C39"/>
    <w:rsid w:val="004601C9"/>
    <w:rsid w:val="00460326"/>
    <w:rsid w:val="00461181"/>
    <w:rsid w:val="00461259"/>
    <w:rsid w:val="00461A87"/>
    <w:rsid w:val="004624B2"/>
    <w:rsid w:val="004624E7"/>
    <w:rsid w:val="00463644"/>
    <w:rsid w:val="00463D07"/>
    <w:rsid w:val="00464834"/>
    <w:rsid w:val="0046493E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9C9"/>
    <w:rsid w:val="004C6297"/>
    <w:rsid w:val="004C77A5"/>
    <w:rsid w:val="004D10E0"/>
    <w:rsid w:val="004D282C"/>
    <w:rsid w:val="004D3755"/>
    <w:rsid w:val="004D4832"/>
    <w:rsid w:val="004D57B8"/>
    <w:rsid w:val="004D743E"/>
    <w:rsid w:val="004D7CC7"/>
    <w:rsid w:val="004E0299"/>
    <w:rsid w:val="004E06AA"/>
    <w:rsid w:val="004E1267"/>
    <w:rsid w:val="004E1360"/>
    <w:rsid w:val="004E189B"/>
    <w:rsid w:val="004E2C66"/>
    <w:rsid w:val="004E307C"/>
    <w:rsid w:val="004E3391"/>
    <w:rsid w:val="004E3A59"/>
    <w:rsid w:val="004E4241"/>
    <w:rsid w:val="004E44B5"/>
    <w:rsid w:val="004E5E4C"/>
    <w:rsid w:val="004E669A"/>
    <w:rsid w:val="004E71A8"/>
    <w:rsid w:val="004F15C9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187B"/>
    <w:rsid w:val="0055374F"/>
    <w:rsid w:val="005539EE"/>
    <w:rsid w:val="00553F9B"/>
    <w:rsid w:val="0055469A"/>
    <w:rsid w:val="00555551"/>
    <w:rsid w:val="00555CD4"/>
    <w:rsid w:val="00555F83"/>
    <w:rsid w:val="0055668E"/>
    <w:rsid w:val="005569DF"/>
    <w:rsid w:val="00560253"/>
    <w:rsid w:val="00560ADA"/>
    <w:rsid w:val="00561C7C"/>
    <w:rsid w:val="00561D6A"/>
    <w:rsid w:val="00562114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3F8"/>
    <w:rsid w:val="00573882"/>
    <w:rsid w:val="005756D2"/>
    <w:rsid w:val="00577BA1"/>
    <w:rsid w:val="00580F5A"/>
    <w:rsid w:val="005816AF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D255D"/>
    <w:rsid w:val="005D2B53"/>
    <w:rsid w:val="005D2F66"/>
    <w:rsid w:val="005D36BB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20D7"/>
    <w:rsid w:val="0062217C"/>
    <w:rsid w:val="00622EF1"/>
    <w:rsid w:val="00623BEF"/>
    <w:rsid w:val="006250A8"/>
    <w:rsid w:val="0062689C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484C"/>
    <w:rsid w:val="00665E3A"/>
    <w:rsid w:val="00666ED1"/>
    <w:rsid w:val="006706C5"/>
    <w:rsid w:val="006714CD"/>
    <w:rsid w:val="00673761"/>
    <w:rsid w:val="00673C79"/>
    <w:rsid w:val="00675ADA"/>
    <w:rsid w:val="006763E7"/>
    <w:rsid w:val="0067656D"/>
    <w:rsid w:val="00677DF5"/>
    <w:rsid w:val="00680931"/>
    <w:rsid w:val="00680C6F"/>
    <w:rsid w:val="006824B3"/>
    <w:rsid w:val="00685CE6"/>
    <w:rsid w:val="00685E30"/>
    <w:rsid w:val="00687933"/>
    <w:rsid w:val="00687BCD"/>
    <w:rsid w:val="00690BF8"/>
    <w:rsid w:val="00691DF9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FE0"/>
    <w:rsid w:val="00702445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7D9B"/>
    <w:rsid w:val="00780603"/>
    <w:rsid w:val="00780920"/>
    <w:rsid w:val="007851C1"/>
    <w:rsid w:val="00785BD2"/>
    <w:rsid w:val="00785CA0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2438"/>
    <w:rsid w:val="007A56CE"/>
    <w:rsid w:val="007A639E"/>
    <w:rsid w:val="007A696A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463"/>
    <w:rsid w:val="00866D88"/>
    <w:rsid w:val="00867CAE"/>
    <w:rsid w:val="008743E4"/>
    <w:rsid w:val="008744E9"/>
    <w:rsid w:val="0087562E"/>
    <w:rsid w:val="00875B6A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4796"/>
    <w:rsid w:val="00954FEF"/>
    <w:rsid w:val="00965B5D"/>
    <w:rsid w:val="00967F1B"/>
    <w:rsid w:val="0097163C"/>
    <w:rsid w:val="0097197B"/>
    <w:rsid w:val="00974B33"/>
    <w:rsid w:val="00975349"/>
    <w:rsid w:val="00975FB4"/>
    <w:rsid w:val="00976D3C"/>
    <w:rsid w:val="00976D41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2112"/>
    <w:rsid w:val="009B44C3"/>
    <w:rsid w:val="009B4AEB"/>
    <w:rsid w:val="009B4CDE"/>
    <w:rsid w:val="009B4E58"/>
    <w:rsid w:val="009B4F68"/>
    <w:rsid w:val="009B5823"/>
    <w:rsid w:val="009B5CF7"/>
    <w:rsid w:val="009B6BB9"/>
    <w:rsid w:val="009C186D"/>
    <w:rsid w:val="009C2DC0"/>
    <w:rsid w:val="009C315B"/>
    <w:rsid w:val="009C4551"/>
    <w:rsid w:val="009C517E"/>
    <w:rsid w:val="009C6048"/>
    <w:rsid w:val="009D00E0"/>
    <w:rsid w:val="009D1587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3740"/>
    <w:rsid w:val="00A24B9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1D53"/>
    <w:rsid w:val="00A72833"/>
    <w:rsid w:val="00A72EFB"/>
    <w:rsid w:val="00A73523"/>
    <w:rsid w:val="00A75D47"/>
    <w:rsid w:val="00A7741D"/>
    <w:rsid w:val="00A803FA"/>
    <w:rsid w:val="00A811B0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3864"/>
    <w:rsid w:val="00AE4993"/>
    <w:rsid w:val="00AE5F76"/>
    <w:rsid w:val="00AE70F0"/>
    <w:rsid w:val="00AE78D6"/>
    <w:rsid w:val="00AF2FC4"/>
    <w:rsid w:val="00AF45A5"/>
    <w:rsid w:val="00AF4B25"/>
    <w:rsid w:val="00AF7427"/>
    <w:rsid w:val="00B0271E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62BA"/>
    <w:rsid w:val="00B1762B"/>
    <w:rsid w:val="00B178F1"/>
    <w:rsid w:val="00B2228A"/>
    <w:rsid w:val="00B22C1D"/>
    <w:rsid w:val="00B22E19"/>
    <w:rsid w:val="00B240B2"/>
    <w:rsid w:val="00B241D8"/>
    <w:rsid w:val="00B25BC5"/>
    <w:rsid w:val="00B2643A"/>
    <w:rsid w:val="00B2702B"/>
    <w:rsid w:val="00B274F9"/>
    <w:rsid w:val="00B31124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2548"/>
    <w:rsid w:val="00B62C57"/>
    <w:rsid w:val="00B643C7"/>
    <w:rsid w:val="00B65C3B"/>
    <w:rsid w:val="00B66024"/>
    <w:rsid w:val="00B667ED"/>
    <w:rsid w:val="00B701C3"/>
    <w:rsid w:val="00B716A5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7274"/>
    <w:rsid w:val="00B87847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6A79"/>
    <w:rsid w:val="00C37333"/>
    <w:rsid w:val="00C373DC"/>
    <w:rsid w:val="00C37F44"/>
    <w:rsid w:val="00C41735"/>
    <w:rsid w:val="00C42F80"/>
    <w:rsid w:val="00C43C4A"/>
    <w:rsid w:val="00C458EE"/>
    <w:rsid w:val="00C51244"/>
    <w:rsid w:val="00C519A9"/>
    <w:rsid w:val="00C52907"/>
    <w:rsid w:val="00C531A2"/>
    <w:rsid w:val="00C56F8F"/>
    <w:rsid w:val="00C572BB"/>
    <w:rsid w:val="00C57934"/>
    <w:rsid w:val="00C604F1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5CC"/>
    <w:rsid w:val="00C96366"/>
    <w:rsid w:val="00C963B4"/>
    <w:rsid w:val="00C96468"/>
    <w:rsid w:val="00C96C65"/>
    <w:rsid w:val="00C97A7A"/>
    <w:rsid w:val="00CA06BB"/>
    <w:rsid w:val="00CA202F"/>
    <w:rsid w:val="00CA2FCB"/>
    <w:rsid w:val="00CA3DFB"/>
    <w:rsid w:val="00CA5044"/>
    <w:rsid w:val="00CA6406"/>
    <w:rsid w:val="00CA6B55"/>
    <w:rsid w:val="00CA6BD5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9CC"/>
    <w:rsid w:val="00CD2ED5"/>
    <w:rsid w:val="00CD31AB"/>
    <w:rsid w:val="00CD4163"/>
    <w:rsid w:val="00CD44B5"/>
    <w:rsid w:val="00CD496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D00598"/>
    <w:rsid w:val="00D01E35"/>
    <w:rsid w:val="00D022B0"/>
    <w:rsid w:val="00D0330E"/>
    <w:rsid w:val="00D034AB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257B"/>
    <w:rsid w:val="00D148BA"/>
    <w:rsid w:val="00D16691"/>
    <w:rsid w:val="00D16FFD"/>
    <w:rsid w:val="00D17653"/>
    <w:rsid w:val="00D20097"/>
    <w:rsid w:val="00D20438"/>
    <w:rsid w:val="00D20E62"/>
    <w:rsid w:val="00D21303"/>
    <w:rsid w:val="00D21E0F"/>
    <w:rsid w:val="00D237CC"/>
    <w:rsid w:val="00D23CED"/>
    <w:rsid w:val="00D246AF"/>
    <w:rsid w:val="00D24D41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33AD"/>
    <w:rsid w:val="00DE3495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DF5E9E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7854"/>
    <w:rsid w:val="00E201CD"/>
    <w:rsid w:val="00E22A38"/>
    <w:rsid w:val="00E22CC1"/>
    <w:rsid w:val="00E23134"/>
    <w:rsid w:val="00E24C9E"/>
    <w:rsid w:val="00E2704A"/>
    <w:rsid w:val="00E274FC"/>
    <w:rsid w:val="00E2782D"/>
    <w:rsid w:val="00E304D8"/>
    <w:rsid w:val="00E30B78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2A1F"/>
    <w:rsid w:val="00E834DC"/>
    <w:rsid w:val="00E838DA"/>
    <w:rsid w:val="00E83A43"/>
    <w:rsid w:val="00E84DFB"/>
    <w:rsid w:val="00E852A5"/>
    <w:rsid w:val="00E878C9"/>
    <w:rsid w:val="00E87A31"/>
    <w:rsid w:val="00E911A7"/>
    <w:rsid w:val="00E913AC"/>
    <w:rsid w:val="00E92068"/>
    <w:rsid w:val="00E92308"/>
    <w:rsid w:val="00E9384F"/>
    <w:rsid w:val="00E954A3"/>
    <w:rsid w:val="00E95854"/>
    <w:rsid w:val="00E95F7B"/>
    <w:rsid w:val="00E9714C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1DB9"/>
    <w:rsid w:val="00EF3C74"/>
    <w:rsid w:val="00EF3D5A"/>
    <w:rsid w:val="00EF3F59"/>
    <w:rsid w:val="00EF4A07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6209"/>
    <w:rsid w:val="00F211AD"/>
    <w:rsid w:val="00F213E8"/>
    <w:rsid w:val="00F2147A"/>
    <w:rsid w:val="00F21B56"/>
    <w:rsid w:val="00F228C9"/>
    <w:rsid w:val="00F228D7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40106"/>
    <w:rsid w:val="00F4092A"/>
    <w:rsid w:val="00F412D9"/>
    <w:rsid w:val="00F41D3F"/>
    <w:rsid w:val="00F43256"/>
    <w:rsid w:val="00F452DF"/>
    <w:rsid w:val="00F45777"/>
    <w:rsid w:val="00F46FE0"/>
    <w:rsid w:val="00F50636"/>
    <w:rsid w:val="00F51B72"/>
    <w:rsid w:val="00F53B08"/>
    <w:rsid w:val="00F543BB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6CBC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4A67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53E"/>
    <w:rsid w:val="00FD19BD"/>
    <w:rsid w:val="00FD3E76"/>
    <w:rsid w:val="00FD41CB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5BEF31"/>
  <w15:docId w15:val="{1DE6E43F-B835-44B3-804D-5D48D84A8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pPr>
      <w:jc w:val="center"/>
    </w:pPr>
    <w:rPr>
      <w:sz w:val="28"/>
    </w:rPr>
  </w:style>
  <w:style w:type="paragraph" w:styleId="a5">
    <w:name w:val="Body Text"/>
    <w:basedOn w:val="a"/>
    <w:rPr>
      <w:sz w:val="20"/>
    </w:rPr>
  </w:style>
  <w:style w:type="paragraph" w:styleId="a6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7">
    <w:name w:val="footer"/>
    <w:basedOn w:val="a"/>
    <w:link w:val="a8"/>
    <w:pPr>
      <w:tabs>
        <w:tab w:val="center" w:pos="4677"/>
        <w:tab w:val="right" w:pos="9355"/>
      </w:tabs>
    </w:pPr>
  </w:style>
  <w:style w:type="character" w:styleId="a9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a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b">
    <w:name w:val="footnote text"/>
    <w:basedOn w:val="a"/>
    <w:semiHidden/>
    <w:rPr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rPr>
      <w:color w:val="0000FF"/>
      <w:u w:val="single"/>
    </w:rPr>
  </w:style>
  <w:style w:type="character" w:styleId="ae">
    <w:name w:val="Strong"/>
    <w:qFormat/>
    <w:rPr>
      <w:b/>
      <w:bCs/>
    </w:rPr>
  </w:style>
  <w:style w:type="paragraph" w:styleId="af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0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1">
    <w:name w:val="header"/>
    <w:basedOn w:val="a"/>
    <w:pPr>
      <w:tabs>
        <w:tab w:val="center" w:pos="4677"/>
        <w:tab w:val="right" w:pos="9355"/>
      </w:tabs>
    </w:pPr>
  </w:style>
  <w:style w:type="table" w:styleId="af2">
    <w:name w:val="Table Grid"/>
    <w:basedOn w:val="a1"/>
    <w:uiPriority w:val="59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1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4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2">
    <w:name w:val="Сетка таблицы1"/>
    <w:basedOn w:val="a1"/>
    <w:next w:val="af2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5">
    <w:name w:val="List Paragraph"/>
    <w:aliases w:val="EBRD List,Список уровня 2,название табл/рис,заголовок 1.1"/>
    <w:basedOn w:val="a"/>
    <w:link w:val="af6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8">
    <w:name w:val="Нижний колонтитул Знак"/>
    <w:link w:val="a7"/>
    <w:rsid w:val="00997F56"/>
    <w:rPr>
      <w:sz w:val="24"/>
      <w:szCs w:val="24"/>
      <w:lang w:val="uk-UA"/>
    </w:rPr>
  </w:style>
  <w:style w:type="character" w:styleId="af7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3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4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5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6">
    <w:name w:val="Абзац списка Знак"/>
    <w:aliases w:val="EBRD List Знак,Список уровня 2 Знак,название табл/рис Знак,заголовок 1.1 Знак"/>
    <w:link w:val="af5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4">
    <w:name w:val="Заголовок Знак"/>
    <w:link w:val="a3"/>
    <w:rsid w:val="00F8454D"/>
    <w:rPr>
      <w:sz w:val="28"/>
      <w:szCs w:val="24"/>
      <w:lang w:val="uk-UA"/>
    </w:rPr>
  </w:style>
  <w:style w:type="paragraph" w:styleId="af8">
    <w:name w:val="No Spacing"/>
    <w:uiPriority w:val="1"/>
    <w:qFormat/>
    <w:rsid w:val="006036AA"/>
    <w:pPr>
      <w:ind w:firstLine="709"/>
      <w:jc w:val="both"/>
    </w:pPr>
    <w:rPr>
      <w:rFonts w:eastAsiaTheme="minorHAnsi" w:cstheme="minorBidi"/>
      <w:sz w:val="24"/>
      <w:szCs w:val="22"/>
      <w:lang w:val="uk-UA" w:eastAsia="en-US"/>
    </w:rPr>
  </w:style>
  <w:style w:type="character" w:customStyle="1" w:styleId="10">
    <w:name w:val="Заголовок 1 Знак"/>
    <w:basedOn w:val="a0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rsid w:val="0052054A"/>
    <w:rPr>
      <w:rFonts w:ascii="Courier New" w:hAnsi="Courier New" w:cs="Courier New"/>
      <w:lang w:val="uk-UA"/>
    </w:rPr>
  </w:style>
  <w:style w:type="paragraph" w:customStyle="1" w:styleId="16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9">
    <w:name w:val="annotation reference"/>
    <w:basedOn w:val="a0"/>
    <w:semiHidden/>
    <w:unhideWhenUsed/>
    <w:rsid w:val="003469C8"/>
    <w:rPr>
      <w:sz w:val="16"/>
      <w:szCs w:val="16"/>
    </w:rPr>
  </w:style>
  <w:style w:type="paragraph" w:styleId="afa">
    <w:name w:val="annotation text"/>
    <w:basedOn w:val="a"/>
    <w:link w:val="afb"/>
    <w:semiHidden/>
    <w:unhideWhenUsed/>
    <w:rsid w:val="003469C8"/>
    <w:rPr>
      <w:sz w:val="20"/>
      <w:szCs w:val="20"/>
    </w:rPr>
  </w:style>
  <w:style w:type="character" w:customStyle="1" w:styleId="afb">
    <w:name w:val="Текст примечания Знак"/>
    <w:basedOn w:val="a0"/>
    <w:link w:val="afa"/>
    <w:semiHidden/>
    <w:rsid w:val="003469C8"/>
    <w:rPr>
      <w:lang w:val="uk-UA"/>
    </w:rPr>
  </w:style>
  <w:style w:type="paragraph" w:styleId="afc">
    <w:name w:val="annotation subject"/>
    <w:basedOn w:val="afa"/>
    <w:next w:val="afa"/>
    <w:link w:val="afd"/>
    <w:semiHidden/>
    <w:unhideWhenUsed/>
    <w:rsid w:val="003469C8"/>
    <w:rPr>
      <w:b/>
      <w:bCs/>
    </w:rPr>
  </w:style>
  <w:style w:type="character" w:customStyle="1" w:styleId="afd">
    <w:name w:val="Тема примечания Знак"/>
    <w:basedOn w:val="afb"/>
    <w:link w:val="afc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basedOn w:val="a0"/>
    <w:link w:val="9"/>
    <w:semiHidden/>
    <w:rsid w:val="00317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55B079-16E0-4412-9B7F-EBC9D7A78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9</Words>
  <Characters>1191</Characters>
  <Application>Microsoft Office Word</Application>
  <DocSecurity>4</DocSecurity>
  <Lines>9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3274</CharactersWithSpaces>
  <SharedDoc>false</SharedDoc>
  <HLinks>
    <vt:vector size="18" baseType="variant">
      <vt:variant>
        <vt:i4>2949196</vt:i4>
      </vt:variant>
      <vt:variant>
        <vt:i4>6</vt:i4>
      </vt:variant>
      <vt:variant>
        <vt:i4>0</vt:i4>
      </vt:variant>
      <vt:variant>
        <vt:i4>5</vt:i4>
      </vt:variant>
      <vt:variant>
        <vt:lpwstr>http://uk.wikipedia.org/wiki/%D0%94%D0%BD%D1%96%D0%BF%D1%80%D0%BE%D0%BF%D0%B5%D1%82%D1%80%D0%BE%D0%B2%D1%81%D1%8C%D0%BA%D0%B0_%D0%BE%D0%B1%D0%BB%D0%B0%D1%81%D1%82%D1%8C</vt:lpwstr>
      </vt:variant>
      <vt:variant>
        <vt:lpwstr/>
      </vt:variant>
      <vt:variant>
        <vt:i4>6160490</vt:i4>
      </vt:variant>
      <vt:variant>
        <vt:i4>3</vt:i4>
      </vt:variant>
      <vt:variant>
        <vt:i4>0</vt:i4>
      </vt:variant>
      <vt:variant>
        <vt:i4>5</vt:i4>
      </vt:variant>
      <vt:variant>
        <vt:lpwstr>http://uk.wikipedia.org/wiki/%D0%9F%D0%BE%D0%BA%D1%80%D0%BE%D0%B2%D1%81%D1%8C%D0%BA%D0%B8%D0%B9_%D1%80%D0%B0%D0%B9%D0%BE%D0%BD</vt:lpwstr>
      </vt:variant>
      <vt:variant>
        <vt:lpwstr/>
      </vt:variant>
      <vt:variant>
        <vt:i4>3014661</vt:i4>
      </vt:variant>
      <vt:variant>
        <vt:i4>0</vt:i4>
      </vt:variant>
      <vt:variant>
        <vt:i4>0</vt:i4>
      </vt:variant>
      <vt:variant>
        <vt:i4>5</vt:i4>
      </vt:variant>
      <vt:variant>
        <vt:lpwstr>http://ru.wikipedia.org/wiki/%D0%9A%D1%80%D0%B8%D0%BD%D0%B8%D1%87%D0%B0%D0%BD%D1%81%D0%BA%D0%B8%D0%B9_%D1%80%D0%B0%D0%B9%D0%BE%D0%B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creator>Kushnirenko Ivan</dc:creator>
  <cp:lastModifiedBy>Литвиненко Юрій Олексійович</cp:lastModifiedBy>
  <cp:revision>2</cp:revision>
  <cp:lastPrinted>2020-03-16T14:41:00Z</cp:lastPrinted>
  <dcterms:created xsi:type="dcterms:W3CDTF">2023-09-26T14:23:00Z</dcterms:created>
  <dcterms:modified xsi:type="dcterms:W3CDTF">2023-09-26T14:23:00Z</dcterms:modified>
</cp:coreProperties>
</file>